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04F0C" w:rsidRDefault="008320E7">
      <w:pPr>
        <w:pStyle w:val="Title"/>
      </w:pPr>
      <w:r>
        <w:t>Valid Word Style</w:t>
      </w:r>
    </w:p>
    <w:p w:rsidR="00604F0C" w:rsidRDefault="008320E7">
      <w:pPr>
        <w:pStyle w:val="Author"/>
      </w:pPr>
      <w:r>
        <w:t>Valid International</w:t>
      </w:r>
    </w:p>
    <w:p w:rsidR="00604F0C" w:rsidRDefault="008320E7">
      <w:pPr>
        <w:pStyle w:val="Date"/>
      </w:pPr>
      <w:r>
        <w:t>03/06/2018</w:t>
      </w:r>
    </w:p>
    <w:p w:rsidR="00604F0C" w:rsidRDefault="008320E7">
      <w:pPr>
        <w:pStyle w:val="Heading1"/>
      </w:pPr>
      <w:bookmarkStart w:id="0" w:name="introduction"/>
      <w:r>
        <w:t>Introduction</w:t>
      </w:r>
      <w:bookmarkEnd w:id="0"/>
    </w:p>
    <w:p w:rsidR="00604F0C" w:rsidRDefault="008320E7">
      <w:pPr>
        <w:pStyle w:val="Heading2"/>
      </w:pPr>
      <w:bookmarkStart w:id="1" w:name="r-markdown"/>
      <w:r>
        <w:t>R Markdown</w:t>
      </w:r>
      <w:bookmarkEnd w:id="1"/>
    </w:p>
    <w:p w:rsidR="00A067E0" w:rsidRPr="00A067E0" w:rsidRDefault="00A067E0" w:rsidP="00A067E0">
      <w:pPr>
        <w:pStyle w:val="FirstParagraph"/>
      </w:pPr>
      <w:r w:rsidRPr="00A067E0">
        <w:t>This is an R Markdown document. Markdown is a simple formatting syntax for authoring HTML, PDF, and MS Word documents.</w:t>
      </w:r>
    </w:p>
    <w:p w:rsidR="00604F0C" w:rsidRDefault="008320E7" w:rsidP="005811E0">
      <w:pPr>
        <w:pStyle w:val="BodyText"/>
      </w:pPr>
      <w:r>
        <w:t>This is an R Markdown document. Markdown is a simple formatting syntax for authoring HTML, PDF, and MS Word documents. For more detail</w:t>
      </w:r>
      <w:bookmarkStart w:id="2" w:name="_GoBack"/>
      <w:bookmarkEnd w:id="2"/>
      <w:r>
        <w:t xml:space="preserve">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604F0C" w:rsidRDefault="008320E7" w:rsidP="005811E0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572ADA" w:rsidRPr="00F007FF" w:rsidRDefault="00572ADA" w:rsidP="00F007FF">
      <w:pPr>
        <w:pStyle w:val="Compact"/>
      </w:pPr>
      <w:r w:rsidRPr="00F007FF">
        <w:t>Item 1</w:t>
      </w:r>
    </w:p>
    <w:p w:rsidR="00572ADA" w:rsidRPr="00572ADA" w:rsidRDefault="00572ADA" w:rsidP="00F007FF">
      <w:pPr>
        <w:pStyle w:val="Compact"/>
      </w:pPr>
      <w:r w:rsidRPr="00572ADA">
        <w:t>Item 2</w:t>
      </w:r>
    </w:p>
    <w:p w:rsidR="00572ADA" w:rsidRDefault="00572ADA" w:rsidP="00F007FF">
      <w:pPr>
        <w:pStyle w:val="Compact"/>
      </w:pPr>
      <w:r w:rsidRPr="00572ADA">
        <w:t>Item 3</w:t>
      </w:r>
    </w:p>
    <w:p w:rsidR="00360708" w:rsidRDefault="00360708" w:rsidP="00F007FF">
      <w:pPr>
        <w:pStyle w:val="Compact"/>
      </w:pPr>
    </w:p>
    <w:p w:rsidR="00360708" w:rsidRDefault="00360708" w:rsidP="00360708">
      <w:r>
        <w:t>Normal text</w:t>
      </w:r>
    </w:p>
    <w:p w:rsidR="00604F0C" w:rsidRDefault="00F3297A" w:rsidP="00F3297A">
      <w:pPr>
        <w:pStyle w:val="Heading3"/>
      </w:pPr>
      <w:bookmarkStart w:id="3" w:name="including-plots"/>
      <w:r>
        <w:t>Including Plots</w:t>
      </w:r>
      <w:bookmarkEnd w:id="3"/>
    </w:p>
    <w:p w:rsidR="00604F0C" w:rsidRDefault="008320E7">
      <w:pPr>
        <w:pStyle w:val="FirstParagraph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604F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057AA" w:rsidRDefault="00B057AA">
      <w:r>
        <w:separator/>
      </w:r>
    </w:p>
  </w:endnote>
  <w:endnote w:type="continuationSeparator" w:id="0">
    <w:p w:rsidR="00B057AA" w:rsidRDefault="00B057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057AA" w:rsidRDefault="00B057AA">
      <w:r>
        <w:separator/>
      </w:r>
    </w:p>
  </w:footnote>
  <w:footnote w:type="continuationSeparator" w:id="0">
    <w:p w:rsidR="00B057AA" w:rsidRDefault="00B057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D2ABD50"/>
    <w:multiLevelType w:val="multilevel"/>
    <w:tmpl w:val="A2A2BB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664E3E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083092C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00BC875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12A6C72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D0F24F3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53ACE1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B95A3B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15F6F45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706C504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0BEA6F0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59490AD6"/>
    <w:multiLevelType w:val="hybridMultilevel"/>
    <w:tmpl w:val="DDD85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4"/>
  </w:num>
  <w:num w:numId="6">
    <w:abstractNumId w:val="9"/>
  </w:num>
  <w:num w:numId="7">
    <w:abstractNumId w:val="5"/>
  </w:num>
  <w:num w:numId="8">
    <w:abstractNumId w:val="6"/>
  </w:num>
  <w:num w:numId="9">
    <w:abstractNumId w:val="7"/>
  </w:num>
  <w:num w:numId="10">
    <w:abstractNumId w:val="8"/>
  </w:num>
  <w:num w:numId="11">
    <w:abstractNumId w:val="10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E3567"/>
    <w:rsid w:val="00360708"/>
    <w:rsid w:val="004E29B3"/>
    <w:rsid w:val="00572ADA"/>
    <w:rsid w:val="005811E0"/>
    <w:rsid w:val="00590D07"/>
    <w:rsid w:val="00604F0C"/>
    <w:rsid w:val="00784D58"/>
    <w:rsid w:val="00785B0C"/>
    <w:rsid w:val="007A0AAB"/>
    <w:rsid w:val="008320E7"/>
    <w:rsid w:val="008D6863"/>
    <w:rsid w:val="00A067E0"/>
    <w:rsid w:val="00B057AA"/>
    <w:rsid w:val="00B86B75"/>
    <w:rsid w:val="00BC48D5"/>
    <w:rsid w:val="00C36279"/>
    <w:rsid w:val="00E315A3"/>
    <w:rsid w:val="00F007FF"/>
    <w:rsid w:val="00F3297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2310019"/>
  <w15:docId w15:val="{67C8F1F1-D6D3-0B4A-A909-076D83DD5D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360708"/>
    <w:pPr>
      <w:spacing w:after="0" w:line="300" w:lineRule="auto"/>
    </w:pPr>
    <w:rPr>
      <w:rFonts w:ascii="Times New Roman" w:hAnsi="Times New Roman"/>
      <w:color w:val="000000" w:themeColor="text1"/>
    </w:rPr>
  </w:style>
  <w:style w:type="paragraph" w:styleId="Heading1">
    <w:name w:val="heading 1"/>
    <w:basedOn w:val="Normal"/>
    <w:next w:val="BodyText"/>
    <w:uiPriority w:val="9"/>
    <w:qFormat/>
    <w:rsid w:val="005811E0"/>
    <w:pPr>
      <w:keepNext/>
      <w:keepLines/>
      <w:spacing w:before="480" w:after="40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811E0"/>
    <w:pPr>
      <w:keepNext/>
      <w:keepLines/>
      <w:spacing w:before="20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811E0"/>
    <w:pPr>
      <w:keepNext/>
      <w:keepLines/>
      <w:spacing w:before="20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572ADA"/>
    <w:pPr>
      <w:spacing w:after="400"/>
    </w:pPr>
  </w:style>
  <w:style w:type="paragraph" w:customStyle="1" w:styleId="FirstParagraph">
    <w:name w:val="First Paragraph"/>
    <w:basedOn w:val="BodyText"/>
    <w:next w:val="BodyText"/>
    <w:qFormat/>
    <w:rsid w:val="00A067E0"/>
    <w:pPr>
      <w:spacing w:before="200"/>
    </w:pPr>
  </w:style>
  <w:style w:type="paragraph" w:customStyle="1" w:styleId="Compact">
    <w:name w:val="Compact"/>
    <w:basedOn w:val="BodyText"/>
    <w:qFormat/>
    <w:rsid w:val="00F007FF"/>
    <w:pPr>
      <w:spacing w:after="0"/>
    </w:pPr>
  </w:style>
  <w:style w:type="paragraph" w:styleId="Title">
    <w:name w:val="Title"/>
    <w:basedOn w:val="Normal"/>
    <w:next w:val="BodyText"/>
    <w:qFormat/>
    <w:rsid w:val="005811E0"/>
    <w:pPr>
      <w:keepNext/>
      <w:keepLines/>
      <w:spacing w:after="240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5811E0"/>
    <w:pPr>
      <w:keepNext/>
      <w:keepLines/>
    </w:pPr>
    <w:rPr>
      <w:rFonts w:ascii="Times New Roman" w:hAnsi="Times New Roman"/>
      <w:color w:val="000000" w:themeColor="text1"/>
    </w:rPr>
  </w:style>
  <w:style w:type="paragraph" w:styleId="Date">
    <w:name w:val="Date"/>
    <w:next w:val="BodyText"/>
    <w:qFormat/>
    <w:rsid w:val="005811E0"/>
    <w:pPr>
      <w:keepNext/>
      <w:keepLines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572ADA"/>
    <w:rPr>
      <w:rFonts w:ascii="Times New Roman" w:hAnsi="Times New Roman"/>
      <w:color w:val="000000" w:themeColor="text1"/>
    </w:rPr>
  </w:style>
  <w:style w:type="paragraph" w:styleId="ListBullet">
    <w:name w:val="List Bullet"/>
    <w:basedOn w:val="Normal"/>
    <w:unhideWhenUsed/>
    <w:rsid w:val="00572ADA"/>
    <w:pPr>
      <w:numPr>
        <w:numId w:val="11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20</Words>
  <Characters>684</Characters>
  <Application>Microsoft Office Word</Application>
  <DocSecurity>0</DocSecurity>
  <Lines>5</Lines>
  <Paragraphs>1</Paragraphs>
  <ScaleCrop>false</ScaleCrop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alid Word Style</dc:title>
  <dc:creator>Valid International</dc:creator>
  <cp:keywords/>
  <cp:lastModifiedBy>Ernest Guevarra</cp:lastModifiedBy>
  <cp:revision>7</cp:revision>
  <dcterms:created xsi:type="dcterms:W3CDTF">2018-06-05T10:07:00Z</dcterms:created>
  <dcterms:modified xsi:type="dcterms:W3CDTF">2018-06-05T10:42:00Z</dcterms:modified>
</cp:coreProperties>
</file>